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29197" w14:textId="77777777" w:rsidR="0018167E" w:rsidRPr="009A4431" w:rsidRDefault="0018167E" w:rsidP="00F25FA8">
      <w:pPr>
        <w:jc w:val="center"/>
        <w:rPr>
          <w:rFonts w:ascii="Arial" w:hAnsi="Arial" w:cs="Arial"/>
          <w:b/>
          <w:sz w:val="28"/>
          <w:szCs w:val="28"/>
        </w:rPr>
      </w:pPr>
      <w:r w:rsidRPr="009A4431">
        <w:rPr>
          <w:noProof/>
        </w:rPr>
        <w:drawing>
          <wp:inline distT="0" distB="0" distL="0" distR="0" wp14:anchorId="050DA03A" wp14:editId="76C894F4">
            <wp:extent cx="4518660" cy="10531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p-research-side-colors_blue-grey_T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4941" cy="1080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0FA4" w14:textId="77777777" w:rsidR="0018167E" w:rsidRPr="009A4431" w:rsidRDefault="0018167E" w:rsidP="00F25FA8">
      <w:pPr>
        <w:jc w:val="center"/>
        <w:rPr>
          <w:rFonts w:ascii="Arial" w:hAnsi="Arial" w:cs="Arial"/>
          <w:b/>
          <w:sz w:val="28"/>
          <w:szCs w:val="28"/>
        </w:rPr>
      </w:pPr>
      <w:r w:rsidRPr="009A4431">
        <w:rPr>
          <w:rFonts w:ascii="Arial" w:hAnsi="Arial" w:cs="Arial"/>
          <w:b/>
          <w:noProof/>
          <w:sz w:val="32"/>
        </w:rPr>
        <w:drawing>
          <wp:inline distT="0" distB="0" distL="0" distR="0" wp14:anchorId="08074436" wp14:editId="5F9357A8">
            <wp:extent cx="2537953" cy="795808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P 2016 UConn Logo- 25% smal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953" cy="7958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5FA8" w:rsidRPr="009A4431">
        <w:rPr>
          <w:rFonts w:ascii="Arial" w:hAnsi="Arial" w:cs="Arial"/>
          <w:b/>
          <w:sz w:val="28"/>
          <w:szCs w:val="28"/>
        </w:rPr>
        <w:br/>
      </w:r>
      <w:r w:rsidR="00F25FA8" w:rsidRPr="009A4431">
        <w:rPr>
          <w:rFonts w:ascii="Arial" w:hAnsi="Arial" w:cs="Arial"/>
          <w:b/>
          <w:sz w:val="28"/>
          <w:szCs w:val="28"/>
        </w:rPr>
        <w:br/>
      </w:r>
    </w:p>
    <w:p w14:paraId="4ABCF2D9" w14:textId="30D81D41" w:rsidR="0018167E" w:rsidRPr="004338E7" w:rsidRDefault="002B212B" w:rsidP="00F25FA8">
      <w:pPr>
        <w:jc w:val="center"/>
        <w:rPr>
          <w:rFonts w:ascii="Calibri" w:hAnsi="Calibri" w:cs="Calibri"/>
          <w:b/>
          <w:sz w:val="28"/>
          <w:szCs w:val="28"/>
          <w:u w:val="single"/>
        </w:rPr>
      </w:pPr>
      <w:r w:rsidRPr="004338E7">
        <w:rPr>
          <w:rFonts w:ascii="Calibri" w:hAnsi="Calibri" w:cs="Calibri"/>
          <w:b/>
          <w:sz w:val="28"/>
          <w:szCs w:val="28"/>
        </w:rPr>
        <w:t>TIP Digital Application</w:t>
      </w:r>
    </w:p>
    <w:p w14:paraId="44ECCCED" w14:textId="77777777" w:rsidR="00B802EE" w:rsidRPr="004338E7" w:rsidRDefault="00B802EE" w:rsidP="00A87994">
      <w:pPr>
        <w:autoSpaceDE w:val="0"/>
        <w:autoSpaceDN w:val="0"/>
        <w:adjustRightInd w:val="0"/>
        <w:jc w:val="left"/>
        <w:rPr>
          <w:rFonts w:ascii="Calibri" w:hAnsi="Calibri" w:cs="Calibri"/>
          <w:sz w:val="22"/>
          <w:szCs w:val="22"/>
        </w:rPr>
      </w:pPr>
    </w:p>
    <w:p w14:paraId="41A88D03" w14:textId="77777777" w:rsidR="00B24ED2" w:rsidRPr="009B73FA" w:rsidRDefault="00B24ED2" w:rsidP="00B24ED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rPr>
          <w:rFonts w:ascii="Calibri" w:hAnsi="Calibri" w:cs="Calibri"/>
          <w:u w:val="single"/>
        </w:rPr>
      </w:pPr>
      <w:r w:rsidRPr="009B73FA">
        <w:rPr>
          <w:rFonts w:ascii="Calibri" w:hAnsi="Calibri" w:cs="Calibri"/>
          <w:b/>
          <w:u w:val="single"/>
        </w:rPr>
        <w:t>Background information</w:t>
      </w:r>
    </w:p>
    <w:p w14:paraId="2916FEE8" w14:textId="7A36919E" w:rsidR="00861119" w:rsidRPr="00B24ED2" w:rsidRDefault="00861119" w:rsidP="009B73FA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ind w:left="1440"/>
        <w:rPr>
          <w:rFonts w:ascii="Calibri" w:hAnsi="Calibri" w:cs="Calibri"/>
        </w:rPr>
      </w:pPr>
      <w:r w:rsidRPr="00B24ED2">
        <w:rPr>
          <w:rFonts w:ascii="Calibri" w:hAnsi="Calibri" w:cs="Calibri"/>
          <w:b/>
        </w:rPr>
        <w:t>Full Legal Name of Business:</w:t>
      </w:r>
      <w:r w:rsidRPr="00B24ED2">
        <w:rPr>
          <w:rFonts w:ascii="Calibri" w:hAnsi="Calibri" w:cs="Calibri"/>
        </w:rPr>
        <w:t xml:space="preserve"> </w:t>
      </w:r>
    </w:p>
    <w:p w14:paraId="723DCF10" w14:textId="77777777" w:rsidR="00B16EEF" w:rsidRPr="004338E7" w:rsidRDefault="00B16EEF" w:rsidP="009B73FA">
      <w:pPr>
        <w:widowControl w:val="0"/>
        <w:autoSpaceDE w:val="0"/>
        <w:autoSpaceDN w:val="0"/>
        <w:adjustRightInd w:val="0"/>
        <w:ind w:left="720"/>
        <w:rPr>
          <w:rFonts w:ascii="Calibri" w:hAnsi="Calibri" w:cs="Calibri"/>
          <w:b/>
        </w:rPr>
      </w:pPr>
    </w:p>
    <w:p w14:paraId="483D8F46" w14:textId="77777777" w:rsidR="00861119" w:rsidRPr="009B73FA" w:rsidRDefault="00861119" w:rsidP="009B73FA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ind w:left="1440"/>
        <w:rPr>
          <w:rFonts w:ascii="Calibri" w:hAnsi="Calibri" w:cs="Calibri"/>
        </w:rPr>
      </w:pPr>
      <w:r w:rsidRPr="009B73FA">
        <w:rPr>
          <w:rFonts w:ascii="Calibri" w:hAnsi="Calibri" w:cs="Calibri"/>
          <w:b/>
        </w:rPr>
        <w:t>Mailing Address:</w:t>
      </w:r>
      <w:r w:rsidR="00347C75" w:rsidRPr="009B73FA">
        <w:rPr>
          <w:rFonts w:ascii="Calibri" w:hAnsi="Calibri" w:cs="Calibri"/>
          <w:b/>
        </w:rPr>
        <w:t xml:space="preserve"> </w:t>
      </w:r>
    </w:p>
    <w:p w14:paraId="7CAE5102" w14:textId="77777777" w:rsidR="00B16EEF" w:rsidRPr="004338E7" w:rsidRDefault="00B16EEF" w:rsidP="009B73FA">
      <w:pPr>
        <w:widowControl w:val="0"/>
        <w:autoSpaceDE w:val="0"/>
        <w:autoSpaceDN w:val="0"/>
        <w:adjustRightInd w:val="0"/>
        <w:ind w:left="720"/>
        <w:rPr>
          <w:rFonts w:ascii="Calibri" w:hAnsi="Calibri" w:cs="Calibri"/>
        </w:rPr>
      </w:pPr>
    </w:p>
    <w:p w14:paraId="4666BF19" w14:textId="77777777" w:rsidR="00861119" w:rsidRPr="009B73FA" w:rsidRDefault="00861119" w:rsidP="009B73FA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ind w:left="1440"/>
        <w:rPr>
          <w:rFonts w:ascii="Calibri" w:hAnsi="Calibri" w:cs="Calibri"/>
        </w:rPr>
      </w:pPr>
      <w:r w:rsidRPr="009B73FA">
        <w:rPr>
          <w:rFonts w:ascii="Calibri" w:hAnsi="Calibri" w:cs="Calibri"/>
          <w:b/>
        </w:rPr>
        <w:t>Contact (person authorized to sign for the company):</w:t>
      </w:r>
      <w:r w:rsidR="00B16EEF" w:rsidRPr="009B73FA">
        <w:rPr>
          <w:rFonts w:ascii="Calibri" w:hAnsi="Calibri" w:cs="Calibri"/>
        </w:rPr>
        <w:t xml:space="preserve"> </w:t>
      </w:r>
    </w:p>
    <w:p w14:paraId="6EBE0835" w14:textId="77777777" w:rsidR="00B16EEF" w:rsidRPr="004338E7" w:rsidRDefault="00B16EEF" w:rsidP="009B73FA">
      <w:pPr>
        <w:widowControl w:val="0"/>
        <w:autoSpaceDE w:val="0"/>
        <w:autoSpaceDN w:val="0"/>
        <w:adjustRightInd w:val="0"/>
        <w:ind w:left="720"/>
        <w:rPr>
          <w:rFonts w:ascii="Calibri" w:hAnsi="Calibri" w:cs="Calibri"/>
          <w:b/>
        </w:rPr>
      </w:pPr>
    </w:p>
    <w:p w14:paraId="0B4DC933" w14:textId="77777777" w:rsidR="00861119" w:rsidRPr="009B73FA" w:rsidRDefault="00B16EEF" w:rsidP="009B73FA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ind w:left="1440"/>
        <w:rPr>
          <w:rFonts w:ascii="Calibri" w:hAnsi="Calibri" w:cs="Calibri"/>
        </w:rPr>
      </w:pPr>
      <w:r w:rsidRPr="009B73FA">
        <w:rPr>
          <w:rFonts w:ascii="Calibri" w:hAnsi="Calibri" w:cs="Calibri"/>
          <w:b/>
        </w:rPr>
        <w:t>Business P</w:t>
      </w:r>
      <w:r w:rsidR="00861119" w:rsidRPr="009B73FA">
        <w:rPr>
          <w:rFonts w:ascii="Calibri" w:hAnsi="Calibri" w:cs="Calibri"/>
          <w:b/>
        </w:rPr>
        <w:t>hone:</w:t>
      </w:r>
      <w:r w:rsidRPr="009B73FA">
        <w:rPr>
          <w:rFonts w:ascii="Calibri" w:hAnsi="Calibri" w:cs="Calibri"/>
        </w:rPr>
        <w:t xml:space="preserve"> </w:t>
      </w:r>
    </w:p>
    <w:p w14:paraId="28E1BAAB" w14:textId="77777777" w:rsidR="00B16EEF" w:rsidRPr="004338E7" w:rsidRDefault="00B16EEF" w:rsidP="009B73FA">
      <w:pPr>
        <w:widowControl w:val="0"/>
        <w:autoSpaceDE w:val="0"/>
        <w:autoSpaceDN w:val="0"/>
        <w:adjustRightInd w:val="0"/>
        <w:ind w:left="720"/>
        <w:rPr>
          <w:rFonts w:ascii="Calibri" w:hAnsi="Calibri" w:cs="Calibri"/>
          <w:b/>
        </w:rPr>
      </w:pPr>
    </w:p>
    <w:p w14:paraId="76C2FB8C" w14:textId="77777777" w:rsidR="00861119" w:rsidRPr="009B73FA" w:rsidRDefault="00B16EEF" w:rsidP="009B73FA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ind w:left="1440"/>
        <w:rPr>
          <w:rFonts w:ascii="Calibri" w:hAnsi="Calibri" w:cs="Calibri"/>
        </w:rPr>
      </w:pPr>
      <w:r w:rsidRPr="009B73FA">
        <w:rPr>
          <w:rFonts w:ascii="Calibri" w:hAnsi="Calibri" w:cs="Calibri"/>
          <w:b/>
        </w:rPr>
        <w:t>E</w:t>
      </w:r>
      <w:r w:rsidR="00861119" w:rsidRPr="009B73FA">
        <w:rPr>
          <w:rFonts w:ascii="Calibri" w:hAnsi="Calibri" w:cs="Calibri"/>
          <w:b/>
        </w:rPr>
        <w:t>mail:</w:t>
      </w:r>
      <w:r w:rsidRPr="009B73FA">
        <w:rPr>
          <w:rFonts w:ascii="Calibri" w:hAnsi="Calibri" w:cs="Calibri"/>
        </w:rPr>
        <w:t xml:space="preserve"> </w:t>
      </w:r>
      <w:r w:rsidR="00347C75" w:rsidRPr="009B73FA">
        <w:rPr>
          <w:rFonts w:ascii="Calibri" w:hAnsi="Calibri" w:cs="Calibri"/>
        </w:rPr>
        <w:tab/>
      </w:r>
      <w:r w:rsidR="00347C75" w:rsidRPr="009B73FA">
        <w:rPr>
          <w:rFonts w:ascii="Calibri" w:hAnsi="Calibri" w:cs="Calibri"/>
        </w:rPr>
        <w:tab/>
      </w:r>
    </w:p>
    <w:p w14:paraId="31392A5D" w14:textId="77777777" w:rsidR="00B16EEF" w:rsidRPr="004338E7" w:rsidRDefault="00B16EEF" w:rsidP="009B73FA">
      <w:pPr>
        <w:widowControl w:val="0"/>
        <w:autoSpaceDE w:val="0"/>
        <w:autoSpaceDN w:val="0"/>
        <w:adjustRightInd w:val="0"/>
        <w:ind w:left="720"/>
        <w:rPr>
          <w:rFonts w:ascii="Calibri" w:hAnsi="Calibri" w:cs="Calibri"/>
        </w:rPr>
      </w:pPr>
    </w:p>
    <w:p w14:paraId="791AF90A" w14:textId="77777777" w:rsidR="00B16EEF" w:rsidRPr="009B73FA" w:rsidRDefault="00861119" w:rsidP="009B73FA">
      <w:pPr>
        <w:pStyle w:val="ListParagraph"/>
        <w:numPr>
          <w:ilvl w:val="0"/>
          <w:numId w:val="9"/>
        </w:numPr>
        <w:ind w:left="1440"/>
        <w:rPr>
          <w:rFonts w:ascii="Calibri" w:hAnsi="Calibri" w:cs="Calibri"/>
        </w:rPr>
      </w:pPr>
      <w:r w:rsidRPr="009B73FA">
        <w:rPr>
          <w:rFonts w:ascii="Calibri" w:hAnsi="Calibri" w:cs="Calibri"/>
          <w:b/>
        </w:rPr>
        <w:t>Date of Business Formation:</w:t>
      </w:r>
      <w:r w:rsidRPr="009B73FA">
        <w:rPr>
          <w:rFonts w:ascii="Calibri" w:hAnsi="Calibri" w:cs="Calibri"/>
        </w:rPr>
        <w:t xml:space="preserve"> </w:t>
      </w:r>
    </w:p>
    <w:p w14:paraId="1AD0EADF" w14:textId="77777777" w:rsidR="00814128" w:rsidRPr="004338E7" w:rsidRDefault="00814128" w:rsidP="009B73FA">
      <w:pPr>
        <w:ind w:left="720"/>
        <w:rPr>
          <w:rFonts w:ascii="Calibri" w:hAnsi="Calibri" w:cs="Calibri"/>
        </w:rPr>
      </w:pPr>
    </w:p>
    <w:p w14:paraId="5BCF38C3" w14:textId="77777777" w:rsidR="00814128" w:rsidRPr="009B73FA" w:rsidRDefault="00814128" w:rsidP="009B73FA">
      <w:pPr>
        <w:pStyle w:val="ListParagraph"/>
        <w:numPr>
          <w:ilvl w:val="0"/>
          <w:numId w:val="9"/>
        </w:numPr>
        <w:ind w:left="1440"/>
        <w:rPr>
          <w:rFonts w:ascii="Calibri" w:hAnsi="Calibri" w:cs="Calibri"/>
          <w:b/>
          <w:u w:val="single"/>
        </w:rPr>
      </w:pPr>
      <w:r w:rsidRPr="009B73FA">
        <w:rPr>
          <w:rFonts w:ascii="Calibri" w:hAnsi="Calibri" w:cs="Calibri"/>
          <w:b/>
        </w:rPr>
        <w:t>State of Incorporation:</w:t>
      </w:r>
    </w:p>
    <w:p w14:paraId="5430B34D" w14:textId="77777777" w:rsidR="00861119" w:rsidRPr="004338E7" w:rsidRDefault="00861119">
      <w:pPr>
        <w:rPr>
          <w:rFonts w:ascii="Calibri" w:hAnsi="Calibri" w:cs="Calibri"/>
          <w:b/>
          <w:u w:val="single"/>
        </w:rPr>
      </w:pPr>
    </w:p>
    <w:p w14:paraId="6B5B8269" w14:textId="30A066FC" w:rsidR="00366C28" w:rsidRPr="004338E7" w:rsidRDefault="00366C28" w:rsidP="009B73FA">
      <w:pPr>
        <w:pStyle w:val="ListParagraph"/>
        <w:numPr>
          <w:ilvl w:val="0"/>
          <w:numId w:val="7"/>
        </w:numPr>
        <w:rPr>
          <w:rFonts w:ascii="Calibri" w:hAnsi="Calibri" w:cs="Calibri"/>
          <w:b/>
          <w:u w:val="single"/>
        </w:rPr>
      </w:pPr>
      <w:r w:rsidRPr="004338E7">
        <w:rPr>
          <w:rFonts w:ascii="Calibri" w:hAnsi="Calibri" w:cs="Calibri"/>
          <w:b/>
          <w:u w:val="single"/>
        </w:rPr>
        <w:t xml:space="preserve">Describe </w:t>
      </w:r>
      <w:r w:rsidR="00386F19" w:rsidRPr="004338E7">
        <w:rPr>
          <w:rFonts w:ascii="Calibri" w:hAnsi="Calibri" w:cs="Calibri"/>
          <w:b/>
          <w:u w:val="single"/>
        </w:rPr>
        <w:t>your company’s mission</w:t>
      </w:r>
      <w:r w:rsidRPr="004338E7">
        <w:rPr>
          <w:rFonts w:ascii="Calibri" w:hAnsi="Calibri" w:cs="Calibri"/>
          <w:b/>
          <w:u w:val="single"/>
        </w:rPr>
        <w:t>:</w:t>
      </w:r>
    </w:p>
    <w:p w14:paraId="30A6F67F" w14:textId="77777777" w:rsidR="00917CC9" w:rsidRPr="004338E7" w:rsidRDefault="00917CC9">
      <w:pPr>
        <w:rPr>
          <w:rFonts w:ascii="Calibri" w:hAnsi="Calibri" w:cs="Calibri"/>
          <w:b/>
          <w:u w:val="single"/>
        </w:rPr>
      </w:pPr>
    </w:p>
    <w:p w14:paraId="104B45D3" w14:textId="77777777" w:rsidR="00366C28" w:rsidRPr="004338E7" w:rsidRDefault="00366C28">
      <w:pPr>
        <w:rPr>
          <w:rFonts w:ascii="Calibri" w:hAnsi="Calibri" w:cs="Calibri"/>
        </w:rPr>
      </w:pPr>
    </w:p>
    <w:p w14:paraId="65EF3B4C" w14:textId="77777777" w:rsidR="00917CC9" w:rsidRPr="004338E7" w:rsidRDefault="00917CC9">
      <w:pPr>
        <w:rPr>
          <w:rFonts w:ascii="Calibri" w:hAnsi="Calibri" w:cs="Calibri"/>
        </w:rPr>
      </w:pPr>
    </w:p>
    <w:p w14:paraId="25C2BE95" w14:textId="212347B6" w:rsidR="00366C28" w:rsidRDefault="00386F19" w:rsidP="00437F8C">
      <w:pPr>
        <w:pStyle w:val="ListParagraph"/>
        <w:numPr>
          <w:ilvl w:val="0"/>
          <w:numId w:val="7"/>
        </w:numPr>
        <w:rPr>
          <w:rFonts w:ascii="Calibri" w:hAnsi="Calibri" w:cs="Calibri"/>
          <w:b/>
          <w:u w:val="single"/>
        </w:rPr>
      </w:pPr>
      <w:r w:rsidRPr="004338E7">
        <w:rPr>
          <w:rFonts w:ascii="Calibri" w:hAnsi="Calibri" w:cs="Calibri"/>
          <w:b/>
          <w:u w:val="single"/>
        </w:rPr>
        <w:t xml:space="preserve">Do you have any patents or trade </w:t>
      </w:r>
      <w:r w:rsidR="009B73FA" w:rsidRPr="004338E7">
        <w:rPr>
          <w:rFonts w:ascii="Calibri" w:hAnsi="Calibri" w:cs="Calibri"/>
          <w:b/>
          <w:u w:val="single"/>
        </w:rPr>
        <w:t>secrets?</w:t>
      </w:r>
    </w:p>
    <w:p w14:paraId="6182D6E0" w14:textId="075F30FC" w:rsidR="009B73FA" w:rsidRDefault="009B73FA" w:rsidP="009B73FA">
      <w:pPr>
        <w:rPr>
          <w:rFonts w:ascii="Calibri" w:hAnsi="Calibri" w:cs="Calibri"/>
          <w:b/>
          <w:u w:val="single"/>
        </w:rPr>
      </w:pPr>
    </w:p>
    <w:p w14:paraId="69E6DE7B" w14:textId="58F1F198" w:rsidR="009B73FA" w:rsidRDefault="009B73FA" w:rsidP="009B73FA">
      <w:pPr>
        <w:rPr>
          <w:rFonts w:ascii="Calibri" w:hAnsi="Calibri" w:cs="Calibri"/>
          <w:b/>
          <w:u w:val="single"/>
        </w:rPr>
      </w:pPr>
    </w:p>
    <w:p w14:paraId="01F6EA53" w14:textId="77777777" w:rsidR="002F6FD6" w:rsidRPr="009B73FA" w:rsidRDefault="002F6FD6" w:rsidP="009B73FA">
      <w:pPr>
        <w:rPr>
          <w:rFonts w:ascii="Calibri" w:hAnsi="Calibri" w:cs="Calibri"/>
          <w:b/>
          <w:u w:val="single"/>
        </w:rPr>
      </w:pPr>
    </w:p>
    <w:p w14:paraId="17B31DA8" w14:textId="465B7B4E" w:rsidR="00386F19" w:rsidRDefault="006C1D5B" w:rsidP="00437F8C">
      <w:pPr>
        <w:pStyle w:val="ListParagraph"/>
        <w:numPr>
          <w:ilvl w:val="0"/>
          <w:numId w:val="7"/>
        </w:numPr>
        <w:rPr>
          <w:rFonts w:ascii="Calibri" w:hAnsi="Calibri" w:cs="Calibri"/>
          <w:b/>
          <w:u w:val="single"/>
        </w:rPr>
      </w:pPr>
      <w:r w:rsidRPr="004338E7">
        <w:rPr>
          <w:rFonts w:ascii="Calibri" w:hAnsi="Calibri" w:cs="Calibri"/>
          <w:b/>
          <w:u w:val="single"/>
        </w:rPr>
        <w:t>How is your company disrupting the status quo?</w:t>
      </w:r>
    </w:p>
    <w:p w14:paraId="3E963F9F" w14:textId="1CD98EB5" w:rsidR="00DE1A38" w:rsidRDefault="00DE1A38" w:rsidP="00DE1A38">
      <w:pPr>
        <w:rPr>
          <w:rFonts w:ascii="Calibri" w:hAnsi="Calibri" w:cs="Calibri"/>
          <w:b/>
          <w:u w:val="single"/>
        </w:rPr>
      </w:pPr>
    </w:p>
    <w:p w14:paraId="614478E3" w14:textId="17008666" w:rsidR="00DE1A38" w:rsidRDefault="00DE1A38" w:rsidP="00DE1A38">
      <w:pPr>
        <w:rPr>
          <w:rFonts w:ascii="Calibri" w:hAnsi="Calibri" w:cs="Calibri"/>
          <w:b/>
          <w:u w:val="single"/>
        </w:rPr>
      </w:pPr>
    </w:p>
    <w:p w14:paraId="0A30C1C3" w14:textId="77777777" w:rsidR="00DE1A38" w:rsidRDefault="00DE1A38" w:rsidP="00DE1A38">
      <w:pPr>
        <w:rPr>
          <w:rFonts w:ascii="Calibri" w:hAnsi="Calibri" w:cs="Calibri"/>
          <w:b/>
          <w:u w:val="single"/>
        </w:rPr>
      </w:pPr>
    </w:p>
    <w:p w14:paraId="67BD2E58" w14:textId="3C9E110A" w:rsidR="00DE1A38" w:rsidRPr="00DE1A38" w:rsidRDefault="00DE1A38" w:rsidP="00DE1A38">
      <w:pPr>
        <w:pStyle w:val="ListParagraph"/>
        <w:numPr>
          <w:ilvl w:val="0"/>
          <w:numId w:val="7"/>
        </w:numPr>
        <w:rPr>
          <w:rFonts w:ascii="Calibri" w:hAnsi="Calibri" w:cs="Calibri"/>
          <w:b/>
          <w:u w:val="single"/>
        </w:rPr>
      </w:pPr>
      <w:r>
        <w:rPr>
          <w:rFonts w:ascii="Calibri" w:hAnsi="Calibri" w:cs="Calibri"/>
          <w:b/>
          <w:u w:val="single"/>
        </w:rPr>
        <w:t>Do you have a prototype? How many more months of development does it need?</w:t>
      </w:r>
    </w:p>
    <w:p w14:paraId="3B162A27" w14:textId="77777777" w:rsidR="00917CC9" w:rsidRPr="004338E7" w:rsidRDefault="00917CC9">
      <w:pPr>
        <w:rPr>
          <w:rFonts w:ascii="Calibri" w:hAnsi="Calibri" w:cs="Calibri"/>
          <w:b/>
          <w:u w:val="single"/>
        </w:rPr>
      </w:pPr>
    </w:p>
    <w:p w14:paraId="1B90F4E2" w14:textId="1D62493A" w:rsidR="00A30155" w:rsidRDefault="00A30155" w:rsidP="00366C28">
      <w:pPr>
        <w:rPr>
          <w:rFonts w:ascii="Calibri" w:hAnsi="Calibri" w:cs="Calibri"/>
        </w:rPr>
      </w:pPr>
    </w:p>
    <w:p w14:paraId="5E9FF8C2" w14:textId="77777777" w:rsidR="00304852" w:rsidRPr="008B47C0" w:rsidRDefault="00304852" w:rsidP="00366C28">
      <w:pPr>
        <w:rPr>
          <w:rFonts w:asciiTheme="majorHAnsi" w:hAnsiTheme="majorHAnsi" w:cstheme="majorHAnsi"/>
        </w:rPr>
      </w:pPr>
    </w:p>
    <w:p w14:paraId="230F4ED5" w14:textId="6F231A88" w:rsidR="0092062F" w:rsidRPr="008B47C0" w:rsidRDefault="002F6FD6" w:rsidP="00437F8C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b/>
          <w:u w:val="single"/>
        </w:rPr>
      </w:pPr>
      <w:r w:rsidRPr="008B47C0">
        <w:rPr>
          <w:rFonts w:asciiTheme="majorHAnsi" w:hAnsiTheme="majorHAnsi" w:cstheme="majorHAnsi"/>
          <w:b/>
          <w:u w:val="single"/>
        </w:rPr>
        <w:lastRenderedPageBreak/>
        <w:t xml:space="preserve">What is </w:t>
      </w:r>
      <w:r w:rsidR="00C076F4" w:rsidRPr="008B47C0">
        <w:rPr>
          <w:rFonts w:asciiTheme="majorHAnsi" w:hAnsiTheme="majorHAnsi" w:cstheme="majorHAnsi"/>
          <w:b/>
          <w:u w:val="single"/>
        </w:rPr>
        <w:t>your</w:t>
      </w:r>
      <w:r w:rsidRPr="008B47C0">
        <w:rPr>
          <w:rFonts w:asciiTheme="majorHAnsi" w:hAnsiTheme="majorHAnsi" w:cstheme="majorHAnsi"/>
          <w:b/>
          <w:u w:val="single"/>
        </w:rPr>
        <w:t xml:space="preserve"> total addressable market (TAM) and your projected </w:t>
      </w:r>
      <w:r w:rsidR="00C076F4" w:rsidRPr="008B47C0">
        <w:rPr>
          <w:rFonts w:asciiTheme="majorHAnsi" w:hAnsiTheme="majorHAnsi" w:cstheme="majorHAnsi"/>
          <w:b/>
          <w:u w:val="single"/>
        </w:rPr>
        <w:t>piece of it?</w:t>
      </w:r>
    </w:p>
    <w:p w14:paraId="1D4FF4DB" w14:textId="77777777" w:rsidR="00917CC9" w:rsidRPr="008B47C0" w:rsidRDefault="00917CC9" w:rsidP="00366C28">
      <w:pPr>
        <w:rPr>
          <w:rFonts w:asciiTheme="majorHAnsi" w:hAnsiTheme="majorHAnsi" w:cstheme="majorHAnsi"/>
        </w:rPr>
      </w:pPr>
    </w:p>
    <w:p w14:paraId="74891BE0" w14:textId="77777777" w:rsidR="00917CC9" w:rsidRPr="008B47C0" w:rsidRDefault="00917CC9" w:rsidP="00366C28">
      <w:pPr>
        <w:rPr>
          <w:rFonts w:asciiTheme="majorHAnsi" w:hAnsiTheme="majorHAnsi" w:cstheme="majorHAnsi"/>
        </w:rPr>
      </w:pPr>
    </w:p>
    <w:p w14:paraId="0CE35681" w14:textId="17F43A5A" w:rsidR="00917FF2" w:rsidRPr="007E1A95" w:rsidRDefault="00C076F4" w:rsidP="00917FF2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b/>
          <w:u w:val="single"/>
        </w:rPr>
      </w:pPr>
      <w:r w:rsidRPr="007E1A95">
        <w:rPr>
          <w:rFonts w:asciiTheme="majorHAnsi" w:hAnsiTheme="majorHAnsi" w:cstheme="majorHAnsi"/>
          <w:b/>
          <w:u w:val="single"/>
        </w:rPr>
        <w:t>What is your go-to-market strategy and who are your competitors?</w:t>
      </w:r>
      <w:r w:rsidR="00D00607" w:rsidRPr="007E1A95">
        <w:rPr>
          <w:rFonts w:asciiTheme="majorHAnsi" w:hAnsiTheme="majorHAnsi" w:cstheme="majorHAnsi"/>
          <w:b/>
          <w:u w:val="single"/>
        </w:rPr>
        <w:t xml:space="preserve">  How are you better than your competition?</w:t>
      </w:r>
      <w:r w:rsidRPr="007E1A95">
        <w:rPr>
          <w:rFonts w:asciiTheme="majorHAnsi" w:hAnsiTheme="majorHAnsi" w:cstheme="majorHAnsi"/>
          <w:b/>
          <w:u w:val="single"/>
        </w:rPr>
        <w:t xml:space="preserve"> </w:t>
      </w:r>
    </w:p>
    <w:p w14:paraId="3EA8C1FA" w14:textId="6B2679F2" w:rsidR="001D41F2" w:rsidRPr="007E1A95" w:rsidRDefault="001D41F2" w:rsidP="001D41F2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3E2128DB" w14:textId="77777777" w:rsidR="001D41F2" w:rsidRPr="007E1A95" w:rsidRDefault="001D41F2" w:rsidP="001D41F2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54231DB6" w14:textId="77777777" w:rsidR="00917FF2" w:rsidRPr="007E1A95" w:rsidRDefault="00917FF2" w:rsidP="00917FF2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6AD4C2FA" w14:textId="3C6514FF" w:rsidR="000E5631" w:rsidRPr="007E1A95" w:rsidRDefault="00917FF2" w:rsidP="00917FF2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b/>
          <w:u w:val="single"/>
        </w:rPr>
      </w:pPr>
      <w:r w:rsidRPr="007E1A95">
        <w:rPr>
          <w:rFonts w:asciiTheme="majorHAnsi" w:hAnsiTheme="majorHAnsi" w:cstheme="majorHAnsi"/>
          <w:b/>
          <w:u w:val="single"/>
        </w:rPr>
        <w:t xml:space="preserve">Briefly describe your team’s capabilities to execute on your mission. Please include a resume for each team member. </w:t>
      </w:r>
    </w:p>
    <w:p w14:paraId="7F48DCA3" w14:textId="0C0B4FE8" w:rsidR="00F96AC6" w:rsidRPr="007E1A95" w:rsidRDefault="00F96AC6" w:rsidP="00366C28">
      <w:pPr>
        <w:rPr>
          <w:rFonts w:asciiTheme="majorHAnsi" w:hAnsiTheme="majorHAnsi" w:cstheme="majorHAnsi"/>
        </w:rPr>
      </w:pPr>
    </w:p>
    <w:p w14:paraId="2905328D" w14:textId="77777777" w:rsidR="00304852" w:rsidRPr="007E1A95" w:rsidRDefault="00304852" w:rsidP="00366C28">
      <w:pPr>
        <w:rPr>
          <w:rFonts w:asciiTheme="majorHAnsi" w:hAnsiTheme="majorHAnsi" w:cstheme="majorHAnsi"/>
        </w:rPr>
      </w:pPr>
    </w:p>
    <w:p w14:paraId="2945681B" w14:textId="77777777" w:rsidR="00F96AC6" w:rsidRPr="007E1A95" w:rsidRDefault="00F96AC6" w:rsidP="00366C28">
      <w:pPr>
        <w:rPr>
          <w:rFonts w:asciiTheme="majorHAnsi" w:hAnsiTheme="majorHAnsi" w:cstheme="majorHAnsi"/>
        </w:rPr>
      </w:pPr>
    </w:p>
    <w:p w14:paraId="0F8B9018" w14:textId="6E070FD2" w:rsidR="008B47C0" w:rsidRPr="007E1A95" w:rsidRDefault="00812F48" w:rsidP="008B47C0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7E1A95">
        <w:rPr>
          <w:rFonts w:asciiTheme="majorHAnsi" w:hAnsiTheme="majorHAnsi" w:cstheme="majorHAnsi"/>
          <w:b/>
          <w:u w:val="single"/>
        </w:rPr>
        <w:t xml:space="preserve">How much funding have you received to date? </w:t>
      </w:r>
      <w:r w:rsidR="00A05DEE" w:rsidRPr="007E1A95">
        <w:rPr>
          <w:rFonts w:asciiTheme="majorHAnsi" w:hAnsiTheme="majorHAnsi" w:cstheme="majorHAnsi"/>
          <w:b/>
          <w:u w:val="single"/>
        </w:rPr>
        <w:t xml:space="preserve">How much </w:t>
      </w:r>
      <w:r w:rsidR="009A384A" w:rsidRPr="007E1A95">
        <w:rPr>
          <w:rFonts w:asciiTheme="majorHAnsi" w:hAnsiTheme="majorHAnsi" w:cstheme="majorHAnsi"/>
          <w:b/>
          <w:u w:val="single"/>
        </w:rPr>
        <w:t xml:space="preserve">are you aiming </w:t>
      </w:r>
      <w:r w:rsidR="00A05DEE" w:rsidRPr="007E1A95">
        <w:rPr>
          <w:rFonts w:asciiTheme="majorHAnsi" w:hAnsiTheme="majorHAnsi" w:cstheme="majorHAnsi"/>
          <w:b/>
          <w:u w:val="single"/>
        </w:rPr>
        <w:t>to raise in the next 12 months?</w:t>
      </w:r>
      <w:r w:rsidR="00C83A7E" w:rsidRPr="007E1A95">
        <w:rPr>
          <w:rFonts w:asciiTheme="majorHAnsi" w:hAnsiTheme="majorHAnsi" w:cstheme="majorHAnsi"/>
          <w:b/>
          <w:u w:val="single"/>
        </w:rPr>
        <w:t xml:space="preserve"> What is your monthly run rate?</w:t>
      </w:r>
    </w:p>
    <w:p w14:paraId="0976B87A" w14:textId="736712EF" w:rsidR="008B47C0" w:rsidRPr="007E1A95" w:rsidRDefault="008B47C0" w:rsidP="008B47C0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544E4D04" w14:textId="5AED6566" w:rsidR="008B47C0" w:rsidRPr="007E1A95" w:rsidRDefault="008B47C0" w:rsidP="008B47C0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6057D6D0" w14:textId="77777777" w:rsidR="008B47C0" w:rsidRPr="007E1A95" w:rsidRDefault="008B47C0" w:rsidP="008B47C0">
      <w:pPr>
        <w:pStyle w:val="ListParagraph"/>
        <w:rPr>
          <w:rFonts w:asciiTheme="majorHAnsi" w:hAnsiTheme="majorHAnsi" w:cstheme="majorHAnsi"/>
        </w:rPr>
      </w:pPr>
    </w:p>
    <w:p w14:paraId="21AA4172" w14:textId="702574F3" w:rsidR="008B47C0" w:rsidRPr="00B15A64" w:rsidRDefault="008B47C0" w:rsidP="008B47C0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7E1A95">
        <w:rPr>
          <w:rFonts w:asciiTheme="majorHAnsi" w:hAnsiTheme="majorHAnsi" w:cstheme="majorHAnsi"/>
          <w:b/>
          <w:u w:val="single"/>
        </w:rPr>
        <w:t>What are 3-5 things you want to achieve by being part of the incubator</w:t>
      </w:r>
      <w:r w:rsidR="00B15A64">
        <w:rPr>
          <w:rFonts w:asciiTheme="majorHAnsi" w:hAnsiTheme="majorHAnsi" w:cstheme="majorHAnsi"/>
          <w:b/>
          <w:u w:val="single"/>
        </w:rPr>
        <w:t xml:space="preserve">. </w:t>
      </w:r>
      <w:r w:rsidR="00A371E1" w:rsidRPr="007E1A95">
        <w:rPr>
          <w:rFonts w:asciiTheme="majorHAnsi" w:hAnsiTheme="majorHAnsi" w:cstheme="majorHAnsi"/>
          <w:bCs/>
          <w:i/>
          <w:iCs/>
        </w:rPr>
        <w:t>This could include access to faculty for advice or project work, access to student interns or graduates</w:t>
      </w:r>
      <w:r w:rsidR="00A05DEE" w:rsidRPr="007E1A95">
        <w:rPr>
          <w:rFonts w:asciiTheme="majorHAnsi" w:hAnsiTheme="majorHAnsi" w:cstheme="majorHAnsi"/>
          <w:bCs/>
          <w:i/>
          <w:iCs/>
        </w:rPr>
        <w:t xml:space="preserve">, capital introductions, etc. </w:t>
      </w:r>
      <w:r w:rsidRPr="007E1A95">
        <w:rPr>
          <w:rFonts w:asciiTheme="majorHAnsi" w:hAnsiTheme="majorHAnsi" w:cstheme="majorHAnsi"/>
          <w:bCs/>
          <w:i/>
          <w:iCs/>
        </w:rPr>
        <w:t xml:space="preserve"> </w:t>
      </w:r>
    </w:p>
    <w:p w14:paraId="68049359" w14:textId="77777777" w:rsidR="00B15A64" w:rsidRPr="007E1A95" w:rsidRDefault="00B15A64" w:rsidP="00B15A64">
      <w:pPr>
        <w:pStyle w:val="ListParagraph"/>
        <w:rPr>
          <w:rFonts w:asciiTheme="majorHAnsi" w:hAnsiTheme="majorHAnsi" w:cstheme="majorHAnsi"/>
        </w:rPr>
      </w:pPr>
    </w:p>
    <w:p w14:paraId="66D5586A" w14:textId="1295ADF4" w:rsidR="0044792F" w:rsidRDefault="00B15A64" w:rsidP="00B15A64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b/>
          <w:u w:val="single"/>
        </w:rPr>
      </w:pPr>
      <w:r>
        <w:rPr>
          <w:rFonts w:asciiTheme="majorHAnsi" w:hAnsiTheme="majorHAnsi" w:cstheme="majorHAnsi"/>
          <w:b/>
          <w:u w:val="single"/>
        </w:rPr>
        <w:t xml:space="preserve">Would you be open to a faculty advisor or founder if there was a good </w:t>
      </w:r>
      <w:proofErr w:type="gramStart"/>
      <w:r>
        <w:rPr>
          <w:rFonts w:asciiTheme="majorHAnsi" w:hAnsiTheme="majorHAnsi" w:cstheme="majorHAnsi"/>
          <w:b/>
          <w:u w:val="single"/>
        </w:rPr>
        <w:t>fit.</w:t>
      </w:r>
      <w:proofErr w:type="gramEnd"/>
      <w:r>
        <w:rPr>
          <w:rFonts w:asciiTheme="majorHAnsi" w:hAnsiTheme="majorHAnsi" w:cstheme="majorHAnsi"/>
          <w:b/>
          <w:u w:val="single"/>
        </w:rPr>
        <w:t xml:space="preserve"> If so, what area</w:t>
      </w:r>
      <w:r w:rsidRPr="007E1A95">
        <w:rPr>
          <w:rFonts w:asciiTheme="majorHAnsi" w:hAnsiTheme="majorHAnsi" w:cstheme="majorHAnsi"/>
          <w:b/>
          <w:u w:val="single"/>
        </w:rPr>
        <w:t>?</w:t>
      </w:r>
    </w:p>
    <w:p w14:paraId="7755792E" w14:textId="77777777" w:rsidR="00B15A64" w:rsidRPr="00B15A64" w:rsidRDefault="00B15A64" w:rsidP="00B15A64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133F1D58" w14:textId="77777777" w:rsidR="00B15A64" w:rsidRPr="00B15A64" w:rsidRDefault="00B15A64" w:rsidP="00B15A64">
      <w:pPr>
        <w:pStyle w:val="ListParagraph"/>
        <w:rPr>
          <w:rFonts w:asciiTheme="majorHAnsi" w:hAnsiTheme="majorHAnsi" w:cstheme="majorHAnsi"/>
          <w:b/>
          <w:u w:val="single"/>
        </w:rPr>
      </w:pPr>
    </w:p>
    <w:p w14:paraId="25252FDF" w14:textId="1EAA32EA" w:rsidR="0044792F" w:rsidRPr="007E1A95" w:rsidRDefault="0044792F" w:rsidP="0044792F">
      <w:pPr>
        <w:rPr>
          <w:rFonts w:asciiTheme="majorHAnsi" w:hAnsiTheme="majorHAnsi" w:cstheme="majorHAnsi"/>
          <w:b/>
          <w:u w:val="single"/>
        </w:rPr>
      </w:pPr>
    </w:p>
    <w:p w14:paraId="4C57C375" w14:textId="67E7AE75" w:rsidR="00304852" w:rsidRPr="007E1A95" w:rsidRDefault="0044792F" w:rsidP="00AF5CFA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7E1A95">
        <w:rPr>
          <w:rFonts w:asciiTheme="majorHAnsi" w:hAnsiTheme="majorHAnsi" w:cstheme="majorHAnsi"/>
          <w:b/>
          <w:u w:val="single"/>
        </w:rPr>
        <w:t xml:space="preserve"> </w:t>
      </w:r>
      <w:r w:rsidR="00404A5C" w:rsidRPr="007E1A95">
        <w:rPr>
          <w:rFonts w:asciiTheme="majorHAnsi" w:hAnsiTheme="majorHAnsi" w:cstheme="majorHAnsi"/>
          <w:b/>
          <w:u w:val="single"/>
        </w:rPr>
        <w:t xml:space="preserve">Are you interested in space? If so, what would your space requirements be for the next </w:t>
      </w:r>
      <w:r w:rsidR="00C83A7E" w:rsidRPr="007E1A95">
        <w:rPr>
          <w:rFonts w:asciiTheme="majorHAnsi" w:hAnsiTheme="majorHAnsi" w:cstheme="majorHAnsi"/>
          <w:b/>
          <w:u w:val="single"/>
        </w:rPr>
        <w:t xml:space="preserve">one to two </w:t>
      </w:r>
      <w:r w:rsidR="00404A5C" w:rsidRPr="007E1A95">
        <w:rPr>
          <w:rFonts w:asciiTheme="majorHAnsi" w:hAnsiTheme="majorHAnsi" w:cstheme="majorHAnsi"/>
          <w:b/>
          <w:u w:val="single"/>
        </w:rPr>
        <w:t xml:space="preserve">year? </w:t>
      </w:r>
    </w:p>
    <w:p w14:paraId="2F49E541" w14:textId="77777777" w:rsidR="00304852" w:rsidRDefault="00304852" w:rsidP="00366C28">
      <w:pPr>
        <w:rPr>
          <w:rFonts w:asciiTheme="majorHAnsi" w:hAnsiTheme="majorHAnsi" w:cstheme="majorHAnsi"/>
        </w:rPr>
      </w:pPr>
    </w:p>
    <w:p w14:paraId="578DB368" w14:textId="77777777" w:rsidR="00304852" w:rsidRDefault="00304852" w:rsidP="00366C28">
      <w:pPr>
        <w:rPr>
          <w:rFonts w:asciiTheme="majorHAnsi" w:hAnsiTheme="majorHAnsi" w:cstheme="majorHAnsi"/>
        </w:rPr>
      </w:pPr>
    </w:p>
    <w:p w14:paraId="1564230C" w14:textId="41F4E1B9" w:rsidR="00304852" w:rsidRDefault="00304852" w:rsidP="00366C28">
      <w:pPr>
        <w:rPr>
          <w:rFonts w:asciiTheme="majorHAnsi" w:hAnsiTheme="majorHAnsi" w:cstheme="majorHAnsi"/>
        </w:rPr>
      </w:pPr>
    </w:p>
    <w:p w14:paraId="6A84501E" w14:textId="7C499E7D" w:rsidR="00E15C5C" w:rsidRPr="00E15C5C" w:rsidRDefault="00E15C5C" w:rsidP="00366C28">
      <w:pPr>
        <w:rPr>
          <w:rFonts w:asciiTheme="majorHAnsi" w:hAnsiTheme="majorHAnsi" w:cstheme="majorHAnsi"/>
          <w:b/>
          <w:bCs/>
          <w:i/>
          <w:iCs/>
        </w:rPr>
      </w:pPr>
      <w:r w:rsidRPr="00E15C5C">
        <w:rPr>
          <w:rFonts w:asciiTheme="majorHAnsi" w:hAnsiTheme="majorHAnsi" w:cstheme="majorHAnsi"/>
          <w:b/>
          <w:bCs/>
          <w:i/>
          <w:iCs/>
        </w:rPr>
        <w:t>PLEASE INCLUDE A PITCH DECK</w:t>
      </w:r>
    </w:p>
    <w:p w14:paraId="1F7FA334" w14:textId="77777777" w:rsidR="00304852" w:rsidRDefault="00304852" w:rsidP="00366C28">
      <w:pPr>
        <w:rPr>
          <w:rFonts w:asciiTheme="majorHAnsi" w:hAnsiTheme="majorHAnsi" w:cstheme="majorHAnsi"/>
        </w:rPr>
      </w:pPr>
    </w:p>
    <w:p w14:paraId="300058CC" w14:textId="28A00F81" w:rsidR="002D7243" w:rsidRPr="00A87A6F" w:rsidRDefault="002D7243" w:rsidP="00366C28">
      <w:pPr>
        <w:rPr>
          <w:rFonts w:asciiTheme="majorHAnsi" w:hAnsiTheme="majorHAnsi" w:cstheme="majorHAnsi"/>
        </w:rPr>
      </w:pPr>
      <w:r w:rsidRPr="00A87A6F">
        <w:rPr>
          <w:rFonts w:asciiTheme="majorHAnsi" w:hAnsiTheme="majorHAnsi" w:cstheme="majorHAnsi"/>
        </w:rPr>
        <w:t>I hereby certify that, to the</w:t>
      </w:r>
      <w:r w:rsidR="00F360E5" w:rsidRPr="00A87A6F">
        <w:rPr>
          <w:rFonts w:asciiTheme="majorHAnsi" w:hAnsiTheme="majorHAnsi" w:cstheme="majorHAnsi"/>
        </w:rPr>
        <w:t xml:space="preserve"> best of my knowledge, the prec</w:t>
      </w:r>
      <w:r w:rsidRPr="00A87A6F">
        <w:rPr>
          <w:rFonts w:asciiTheme="majorHAnsi" w:hAnsiTheme="majorHAnsi" w:cstheme="majorHAnsi"/>
        </w:rPr>
        <w:t xml:space="preserve">eding information is true and complete. </w:t>
      </w:r>
      <w:r w:rsidR="00CE490C" w:rsidRPr="00A87A6F">
        <w:rPr>
          <w:rFonts w:asciiTheme="majorHAnsi" w:hAnsiTheme="majorHAnsi" w:cstheme="majorHAnsi"/>
        </w:rPr>
        <w:t>I f</w:t>
      </w:r>
      <w:r w:rsidRPr="00A87A6F">
        <w:rPr>
          <w:rFonts w:asciiTheme="majorHAnsi" w:hAnsiTheme="majorHAnsi" w:cstheme="majorHAnsi"/>
        </w:rPr>
        <w:t>urther certify that I will report, in writing</w:t>
      </w:r>
      <w:r w:rsidR="00CE490C" w:rsidRPr="00A87A6F">
        <w:rPr>
          <w:rFonts w:asciiTheme="majorHAnsi" w:hAnsiTheme="majorHAnsi" w:cstheme="majorHAnsi"/>
        </w:rPr>
        <w:t>,</w:t>
      </w:r>
      <w:r w:rsidRPr="00A87A6F">
        <w:rPr>
          <w:rFonts w:asciiTheme="majorHAnsi" w:hAnsiTheme="majorHAnsi" w:cstheme="majorHAnsi"/>
        </w:rPr>
        <w:t xml:space="preserve"> to the Technology Incubation Program </w:t>
      </w:r>
      <w:r w:rsidR="00633D40" w:rsidRPr="00A87A6F">
        <w:rPr>
          <w:rFonts w:asciiTheme="majorHAnsi" w:hAnsiTheme="majorHAnsi" w:cstheme="majorHAnsi"/>
        </w:rPr>
        <w:t xml:space="preserve">(TIP) </w:t>
      </w:r>
      <w:r w:rsidRPr="00A87A6F">
        <w:rPr>
          <w:rFonts w:asciiTheme="majorHAnsi" w:hAnsiTheme="majorHAnsi" w:cstheme="majorHAnsi"/>
        </w:rPr>
        <w:t>any changes to the information contained herein.</w:t>
      </w:r>
    </w:p>
    <w:p w14:paraId="02A0AF47" w14:textId="77777777" w:rsidR="002D7243" w:rsidRPr="00A87A6F" w:rsidRDefault="002D7243" w:rsidP="00366C28">
      <w:pPr>
        <w:rPr>
          <w:rFonts w:asciiTheme="majorHAnsi" w:hAnsiTheme="majorHAnsi" w:cstheme="majorHAnsi"/>
          <w:b/>
        </w:rPr>
      </w:pPr>
    </w:p>
    <w:p w14:paraId="6970D79C" w14:textId="77777777" w:rsidR="00807D1D" w:rsidRPr="00A87A6F" w:rsidRDefault="002D7243" w:rsidP="003959DB">
      <w:pPr>
        <w:autoSpaceDE w:val="0"/>
        <w:autoSpaceDN w:val="0"/>
        <w:adjustRightInd w:val="0"/>
        <w:jc w:val="left"/>
        <w:rPr>
          <w:rFonts w:asciiTheme="majorHAnsi" w:hAnsiTheme="majorHAnsi" w:cstheme="majorHAnsi"/>
          <w:i/>
        </w:rPr>
      </w:pPr>
      <w:r w:rsidRPr="00A87A6F">
        <w:rPr>
          <w:rFonts w:asciiTheme="majorHAnsi" w:hAnsiTheme="majorHAnsi" w:cstheme="majorHAnsi"/>
          <w:b/>
        </w:rPr>
        <w:t>Name</w:t>
      </w:r>
      <w:r w:rsidR="00E35C37" w:rsidRPr="00A87A6F">
        <w:rPr>
          <w:rFonts w:asciiTheme="majorHAnsi" w:hAnsiTheme="majorHAnsi" w:cstheme="majorHAnsi"/>
          <w:b/>
        </w:rPr>
        <w:t>:</w:t>
      </w:r>
      <w:r w:rsidR="003959DB" w:rsidRPr="00A87A6F">
        <w:rPr>
          <w:rFonts w:asciiTheme="majorHAnsi" w:hAnsiTheme="majorHAnsi" w:cstheme="majorHAnsi"/>
          <w:b/>
        </w:rPr>
        <w:t xml:space="preserve"> </w:t>
      </w:r>
      <w:r w:rsidR="003959DB" w:rsidRPr="00A87A6F">
        <w:rPr>
          <w:rFonts w:asciiTheme="majorHAnsi" w:hAnsiTheme="majorHAnsi" w:cstheme="majorHAnsi"/>
          <w:i/>
        </w:rPr>
        <w:t>(Please print)</w:t>
      </w:r>
    </w:p>
    <w:p w14:paraId="290C6AF2" w14:textId="77777777" w:rsidR="003959DB" w:rsidRPr="00A87A6F" w:rsidRDefault="003959DB" w:rsidP="00366C28">
      <w:pPr>
        <w:rPr>
          <w:rFonts w:asciiTheme="majorHAnsi" w:hAnsiTheme="majorHAnsi" w:cstheme="majorHAnsi"/>
          <w:b/>
        </w:rPr>
      </w:pPr>
    </w:p>
    <w:p w14:paraId="5C6F8647" w14:textId="77777777" w:rsidR="00701998" w:rsidRPr="00A87A6F" w:rsidRDefault="00701998" w:rsidP="00366C28">
      <w:pPr>
        <w:rPr>
          <w:rFonts w:asciiTheme="majorHAnsi" w:hAnsiTheme="majorHAnsi" w:cstheme="majorHAnsi"/>
          <w:b/>
        </w:rPr>
      </w:pPr>
    </w:p>
    <w:p w14:paraId="3D7F2CC2" w14:textId="77777777" w:rsidR="002D7243" w:rsidRPr="00A87A6F" w:rsidRDefault="002D7243" w:rsidP="00366C28">
      <w:pPr>
        <w:rPr>
          <w:rFonts w:asciiTheme="majorHAnsi" w:hAnsiTheme="majorHAnsi" w:cstheme="majorHAnsi"/>
        </w:rPr>
      </w:pPr>
      <w:r w:rsidRPr="00A87A6F">
        <w:rPr>
          <w:rFonts w:asciiTheme="majorHAnsi" w:hAnsiTheme="majorHAnsi" w:cstheme="majorHAnsi"/>
          <w:b/>
        </w:rPr>
        <w:t xml:space="preserve">Title: </w:t>
      </w:r>
    </w:p>
    <w:p w14:paraId="52E4D595" w14:textId="77777777" w:rsidR="002D7243" w:rsidRPr="00A87A6F" w:rsidRDefault="002D7243" w:rsidP="00366C28">
      <w:pPr>
        <w:rPr>
          <w:rFonts w:asciiTheme="majorHAnsi" w:hAnsiTheme="majorHAnsi" w:cstheme="majorHAnsi"/>
          <w:b/>
        </w:rPr>
      </w:pPr>
    </w:p>
    <w:p w14:paraId="2FE29D6E" w14:textId="77777777" w:rsidR="00701998" w:rsidRPr="00A87A6F" w:rsidRDefault="00701998" w:rsidP="00366C28">
      <w:pPr>
        <w:rPr>
          <w:rFonts w:asciiTheme="majorHAnsi" w:hAnsiTheme="majorHAnsi" w:cstheme="majorHAnsi"/>
          <w:b/>
        </w:rPr>
      </w:pPr>
    </w:p>
    <w:p w14:paraId="23BE58CF" w14:textId="77777777" w:rsidR="001114F0" w:rsidRPr="00A87A6F" w:rsidRDefault="002D7243" w:rsidP="00366C28">
      <w:pPr>
        <w:rPr>
          <w:rFonts w:asciiTheme="majorHAnsi" w:hAnsiTheme="majorHAnsi" w:cstheme="majorHAnsi"/>
          <w:b/>
        </w:rPr>
      </w:pPr>
      <w:r w:rsidRPr="00A87A6F">
        <w:rPr>
          <w:rFonts w:asciiTheme="majorHAnsi" w:hAnsiTheme="majorHAnsi" w:cstheme="majorHAnsi"/>
          <w:b/>
        </w:rPr>
        <w:t>Signature:</w:t>
      </w:r>
      <w:r w:rsidR="00807D1D" w:rsidRPr="00A87A6F">
        <w:rPr>
          <w:rFonts w:asciiTheme="majorHAnsi" w:hAnsiTheme="majorHAnsi" w:cstheme="majorHAnsi"/>
          <w:b/>
        </w:rPr>
        <w:t xml:space="preserve"> </w:t>
      </w:r>
    </w:p>
    <w:p w14:paraId="383C3D94" w14:textId="77777777" w:rsidR="00701998" w:rsidRPr="00A87A6F" w:rsidRDefault="00701998" w:rsidP="00366C28">
      <w:pPr>
        <w:rPr>
          <w:rFonts w:asciiTheme="majorHAnsi" w:hAnsiTheme="majorHAnsi" w:cstheme="majorHAnsi"/>
          <w:b/>
        </w:rPr>
      </w:pPr>
    </w:p>
    <w:p w14:paraId="7A132D61" w14:textId="77777777" w:rsidR="00366C28" w:rsidRPr="00A87A6F" w:rsidRDefault="002D7243" w:rsidP="00366C28">
      <w:pPr>
        <w:rPr>
          <w:rFonts w:asciiTheme="majorHAnsi" w:hAnsiTheme="majorHAnsi" w:cstheme="majorHAnsi"/>
        </w:rPr>
      </w:pPr>
      <w:r w:rsidRPr="00A87A6F">
        <w:rPr>
          <w:rFonts w:asciiTheme="majorHAnsi" w:hAnsiTheme="majorHAnsi" w:cstheme="majorHAnsi"/>
          <w:b/>
        </w:rPr>
        <w:t>Date:</w:t>
      </w:r>
      <w:r w:rsidR="001114F0" w:rsidRPr="00A87A6F">
        <w:rPr>
          <w:rFonts w:asciiTheme="majorHAnsi" w:hAnsiTheme="majorHAnsi" w:cstheme="majorHAnsi"/>
          <w:b/>
        </w:rPr>
        <w:t xml:space="preserve"> </w:t>
      </w:r>
      <w:r w:rsidR="003959DB" w:rsidRPr="00A87A6F">
        <w:rPr>
          <w:rFonts w:asciiTheme="majorHAnsi" w:hAnsiTheme="majorHAnsi" w:cstheme="majorHAnsi"/>
        </w:rPr>
        <w:t xml:space="preserve">     </w:t>
      </w:r>
    </w:p>
    <w:p w14:paraId="4DDF27FB" w14:textId="77777777" w:rsidR="00F96AC6" w:rsidRPr="00A87A6F" w:rsidRDefault="00F96AC6" w:rsidP="00F96AC6">
      <w:pPr>
        <w:rPr>
          <w:rFonts w:asciiTheme="majorHAnsi" w:hAnsiTheme="majorHAnsi" w:cstheme="majorHAnsi"/>
          <w:b/>
        </w:rPr>
      </w:pPr>
    </w:p>
    <w:sectPr w:rsidR="00F96AC6" w:rsidRPr="00A87A6F" w:rsidSect="00E07F11">
      <w:pgSz w:w="12240" w:h="15840"/>
      <w:pgMar w:top="1440" w:right="1080" w:bottom="900" w:left="1080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360AC" w14:textId="77777777" w:rsidR="00EC6446" w:rsidRDefault="00EC6446" w:rsidP="006714F9">
      <w:r>
        <w:separator/>
      </w:r>
    </w:p>
  </w:endnote>
  <w:endnote w:type="continuationSeparator" w:id="0">
    <w:p w14:paraId="09C433EB" w14:textId="77777777" w:rsidR="00EC6446" w:rsidRDefault="00EC6446" w:rsidP="00671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EB94B" w14:textId="77777777" w:rsidR="00EC6446" w:rsidRDefault="00EC6446" w:rsidP="006714F9">
      <w:r>
        <w:separator/>
      </w:r>
    </w:p>
  </w:footnote>
  <w:footnote w:type="continuationSeparator" w:id="0">
    <w:p w14:paraId="1BCDFCF9" w14:textId="77777777" w:rsidR="00EC6446" w:rsidRDefault="00EC6446" w:rsidP="006714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374CD484"/>
    <w:lvl w:ilvl="0" w:tplc="5ED0A9FC">
      <w:numFmt w:val="none"/>
      <w:lvlText w:val=""/>
      <w:lvlJc w:val="left"/>
      <w:pPr>
        <w:tabs>
          <w:tab w:val="num" w:pos="360"/>
        </w:tabs>
      </w:pPr>
    </w:lvl>
    <w:lvl w:ilvl="1" w:tplc="C616B256">
      <w:numFmt w:val="decimal"/>
      <w:lvlText w:val=""/>
      <w:lvlJc w:val="left"/>
    </w:lvl>
    <w:lvl w:ilvl="2" w:tplc="0BD0A530">
      <w:numFmt w:val="decimal"/>
      <w:lvlText w:val=""/>
      <w:lvlJc w:val="left"/>
    </w:lvl>
    <w:lvl w:ilvl="3" w:tplc="CABE9498">
      <w:numFmt w:val="decimal"/>
      <w:lvlText w:val=""/>
      <w:lvlJc w:val="left"/>
    </w:lvl>
    <w:lvl w:ilvl="4" w:tplc="38ACA196">
      <w:numFmt w:val="decimal"/>
      <w:lvlText w:val=""/>
      <w:lvlJc w:val="left"/>
    </w:lvl>
    <w:lvl w:ilvl="5" w:tplc="81FE7DDA">
      <w:numFmt w:val="decimal"/>
      <w:lvlText w:val=""/>
      <w:lvlJc w:val="left"/>
    </w:lvl>
    <w:lvl w:ilvl="6" w:tplc="7C2AF604">
      <w:numFmt w:val="decimal"/>
      <w:lvlText w:val=""/>
      <w:lvlJc w:val="left"/>
    </w:lvl>
    <w:lvl w:ilvl="7" w:tplc="78C46F7C">
      <w:numFmt w:val="decimal"/>
      <w:lvlText w:val=""/>
      <w:lvlJc w:val="left"/>
    </w:lvl>
    <w:lvl w:ilvl="8" w:tplc="4202C1DA">
      <w:numFmt w:val="decimal"/>
      <w:lvlText w:val=""/>
      <w:lvlJc w:val="left"/>
    </w:lvl>
  </w:abstractNum>
  <w:abstractNum w:abstractNumId="1" w15:restartNumberingAfterBreak="0">
    <w:nsid w:val="03A913EC"/>
    <w:multiLevelType w:val="hybridMultilevel"/>
    <w:tmpl w:val="CC84A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3549B"/>
    <w:multiLevelType w:val="hybridMultilevel"/>
    <w:tmpl w:val="22ACA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F170B"/>
    <w:multiLevelType w:val="hybridMultilevel"/>
    <w:tmpl w:val="0DFA9656"/>
    <w:lvl w:ilvl="0" w:tplc="B5AE75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5771E"/>
    <w:multiLevelType w:val="hybridMultilevel"/>
    <w:tmpl w:val="0D2CC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94766"/>
    <w:multiLevelType w:val="hybridMultilevel"/>
    <w:tmpl w:val="7B9458FA"/>
    <w:lvl w:ilvl="0" w:tplc="EBFA96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7D2F3D"/>
    <w:multiLevelType w:val="hybridMultilevel"/>
    <w:tmpl w:val="E41EED30"/>
    <w:lvl w:ilvl="0" w:tplc="C23279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CF3F7F"/>
    <w:multiLevelType w:val="hybridMultilevel"/>
    <w:tmpl w:val="57D8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339FE"/>
    <w:multiLevelType w:val="hybridMultilevel"/>
    <w:tmpl w:val="CE6EDE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0088A"/>
    <w:multiLevelType w:val="hybridMultilevel"/>
    <w:tmpl w:val="E5A227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7D5927"/>
    <w:multiLevelType w:val="hybridMultilevel"/>
    <w:tmpl w:val="AA8C3AEC"/>
    <w:lvl w:ilvl="0" w:tplc="5DB2DC8C">
      <w:numFmt w:val="bullet"/>
      <w:lvlText w:val="-"/>
      <w:lvlJc w:val="left"/>
      <w:pPr>
        <w:ind w:left="720" w:hanging="360"/>
      </w:pPr>
      <w:rPr>
        <w:rFonts w:ascii="Cambria" w:eastAsia="Cambria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080798"/>
    <w:multiLevelType w:val="hybridMultilevel"/>
    <w:tmpl w:val="168EA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F03708"/>
    <w:multiLevelType w:val="hybridMultilevel"/>
    <w:tmpl w:val="829C1CFE"/>
    <w:lvl w:ilvl="0" w:tplc="C464DFD4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11"/>
  </w:num>
  <w:num w:numId="5">
    <w:abstractNumId w:val="7"/>
  </w:num>
  <w:num w:numId="6">
    <w:abstractNumId w:val="9"/>
  </w:num>
  <w:num w:numId="7">
    <w:abstractNumId w:val="12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1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MDQzMzQxMza2NDBS0lEKTi0uzszPAykwrAUAl512WSwAAAA="/>
  </w:docVars>
  <w:rsids>
    <w:rsidRoot w:val="00366C28"/>
    <w:rsid w:val="00006E37"/>
    <w:rsid w:val="00011330"/>
    <w:rsid w:val="0001605E"/>
    <w:rsid w:val="0003484C"/>
    <w:rsid w:val="0006715D"/>
    <w:rsid w:val="0007085E"/>
    <w:rsid w:val="00086B24"/>
    <w:rsid w:val="00094B6A"/>
    <w:rsid w:val="000A6286"/>
    <w:rsid w:val="000B1C73"/>
    <w:rsid w:val="000B33FE"/>
    <w:rsid w:val="000B5A62"/>
    <w:rsid w:val="000C05BC"/>
    <w:rsid w:val="000C0A4C"/>
    <w:rsid w:val="000C33BB"/>
    <w:rsid w:val="000D1562"/>
    <w:rsid w:val="000D6FFD"/>
    <w:rsid w:val="000E1721"/>
    <w:rsid w:val="000E5631"/>
    <w:rsid w:val="00100C50"/>
    <w:rsid w:val="001114F0"/>
    <w:rsid w:val="00122D4F"/>
    <w:rsid w:val="00136955"/>
    <w:rsid w:val="00173057"/>
    <w:rsid w:val="0018167E"/>
    <w:rsid w:val="00190F2A"/>
    <w:rsid w:val="00193DFB"/>
    <w:rsid w:val="001A3ED2"/>
    <w:rsid w:val="001D41F2"/>
    <w:rsid w:val="001F3D75"/>
    <w:rsid w:val="001F6B9C"/>
    <w:rsid w:val="00220A50"/>
    <w:rsid w:val="002A344E"/>
    <w:rsid w:val="002B212B"/>
    <w:rsid w:val="002B3E00"/>
    <w:rsid w:val="002C46B7"/>
    <w:rsid w:val="002D7243"/>
    <w:rsid w:val="002E7174"/>
    <w:rsid w:val="002F53AC"/>
    <w:rsid w:val="002F6FD6"/>
    <w:rsid w:val="00304852"/>
    <w:rsid w:val="0031535B"/>
    <w:rsid w:val="00321729"/>
    <w:rsid w:val="00322D73"/>
    <w:rsid w:val="00324ECD"/>
    <w:rsid w:val="00325318"/>
    <w:rsid w:val="00332705"/>
    <w:rsid w:val="00335351"/>
    <w:rsid w:val="00347C75"/>
    <w:rsid w:val="003551FB"/>
    <w:rsid w:val="00366C28"/>
    <w:rsid w:val="0038412C"/>
    <w:rsid w:val="00386F19"/>
    <w:rsid w:val="00390B49"/>
    <w:rsid w:val="003959DB"/>
    <w:rsid w:val="003B2394"/>
    <w:rsid w:val="003C1195"/>
    <w:rsid w:val="003C71BF"/>
    <w:rsid w:val="0040126D"/>
    <w:rsid w:val="00404A5C"/>
    <w:rsid w:val="004158D3"/>
    <w:rsid w:val="004234B4"/>
    <w:rsid w:val="00431029"/>
    <w:rsid w:val="004325A7"/>
    <w:rsid w:val="004338E7"/>
    <w:rsid w:val="00437130"/>
    <w:rsid w:val="00437F8C"/>
    <w:rsid w:val="0044693A"/>
    <w:rsid w:val="0044792F"/>
    <w:rsid w:val="00447E37"/>
    <w:rsid w:val="00454F09"/>
    <w:rsid w:val="00465D02"/>
    <w:rsid w:val="0048351F"/>
    <w:rsid w:val="00493D64"/>
    <w:rsid w:val="004946C3"/>
    <w:rsid w:val="004D0194"/>
    <w:rsid w:val="004E4401"/>
    <w:rsid w:val="004F24B4"/>
    <w:rsid w:val="0050064B"/>
    <w:rsid w:val="00515BFA"/>
    <w:rsid w:val="005555E6"/>
    <w:rsid w:val="00574009"/>
    <w:rsid w:val="005851A9"/>
    <w:rsid w:val="005A7B0D"/>
    <w:rsid w:val="005B460D"/>
    <w:rsid w:val="005C0555"/>
    <w:rsid w:val="005C1D41"/>
    <w:rsid w:val="005C4CAC"/>
    <w:rsid w:val="005D19E2"/>
    <w:rsid w:val="005E229E"/>
    <w:rsid w:val="00600125"/>
    <w:rsid w:val="00601B8A"/>
    <w:rsid w:val="00623919"/>
    <w:rsid w:val="00633D40"/>
    <w:rsid w:val="0064207A"/>
    <w:rsid w:val="00642504"/>
    <w:rsid w:val="00653549"/>
    <w:rsid w:val="00653708"/>
    <w:rsid w:val="006714F9"/>
    <w:rsid w:val="00673055"/>
    <w:rsid w:val="006823AE"/>
    <w:rsid w:val="00695AAD"/>
    <w:rsid w:val="006A7B8D"/>
    <w:rsid w:val="006C1D5B"/>
    <w:rsid w:val="006E2958"/>
    <w:rsid w:val="006E5477"/>
    <w:rsid w:val="00701998"/>
    <w:rsid w:val="00707ACA"/>
    <w:rsid w:val="00721C46"/>
    <w:rsid w:val="007522F8"/>
    <w:rsid w:val="007624FB"/>
    <w:rsid w:val="00772414"/>
    <w:rsid w:val="007A6878"/>
    <w:rsid w:val="007B6FF6"/>
    <w:rsid w:val="007C0D8E"/>
    <w:rsid w:val="007C44EC"/>
    <w:rsid w:val="007E1A95"/>
    <w:rsid w:val="007F282E"/>
    <w:rsid w:val="00804163"/>
    <w:rsid w:val="00807D1D"/>
    <w:rsid w:val="00812F48"/>
    <w:rsid w:val="00813BBE"/>
    <w:rsid w:val="00814128"/>
    <w:rsid w:val="0083686E"/>
    <w:rsid w:val="00846701"/>
    <w:rsid w:val="00850C23"/>
    <w:rsid w:val="00853299"/>
    <w:rsid w:val="00861119"/>
    <w:rsid w:val="00864600"/>
    <w:rsid w:val="008758D7"/>
    <w:rsid w:val="008A552A"/>
    <w:rsid w:val="008B0751"/>
    <w:rsid w:val="008B3DF7"/>
    <w:rsid w:val="008B47C0"/>
    <w:rsid w:val="008C54F5"/>
    <w:rsid w:val="008E0DD6"/>
    <w:rsid w:val="00910220"/>
    <w:rsid w:val="00917CC9"/>
    <w:rsid w:val="00917FF2"/>
    <w:rsid w:val="0092062F"/>
    <w:rsid w:val="009320E2"/>
    <w:rsid w:val="00974508"/>
    <w:rsid w:val="009A1B38"/>
    <w:rsid w:val="009A384A"/>
    <w:rsid w:val="009A4431"/>
    <w:rsid w:val="009B34FB"/>
    <w:rsid w:val="009B73FA"/>
    <w:rsid w:val="009C1F35"/>
    <w:rsid w:val="009C3819"/>
    <w:rsid w:val="009C6B15"/>
    <w:rsid w:val="009D1A02"/>
    <w:rsid w:val="009D40A6"/>
    <w:rsid w:val="009D4236"/>
    <w:rsid w:val="009D4287"/>
    <w:rsid w:val="009F5217"/>
    <w:rsid w:val="00A05DEE"/>
    <w:rsid w:val="00A06F62"/>
    <w:rsid w:val="00A11449"/>
    <w:rsid w:val="00A23945"/>
    <w:rsid w:val="00A30155"/>
    <w:rsid w:val="00A371E1"/>
    <w:rsid w:val="00A4652E"/>
    <w:rsid w:val="00A50FC9"/>
    <w:rsid w:val="00A67B7D"/>
    <w:rsid w:val="00A71337"/>
    <w:rsid w:val="00A77EF2"/>
    <w:rsid w:val="00A81BF9"/>
    <w:rsid w:val="00A87994"/>
    <w:rsid w:val="00A87A6F"/>
    <w:rsid w:val="00A92053"/>
    <w:rsid w:val="00A929B9"/>
    <w:rsid w:val="00AB100D"/>
    <w:rsid w:val="00AD2658"/>
    <w:rsid w:val="00AD38DA"/>
    <w:rsid w:val="00AD5B83"/>
    <w:rsid w:val="00AE27E6"/>
    <w:rsid w:val="00AE622D"/>
    <w:rsid w:val="00AF5CFA"/>
    <w:rsid w:val="00B05B56"/>
    <w:rsid w:val="00B15A64"/>
    <w:rsid w:val="00B16EEF"/>
    <w:rsid w:val="00B24ED2"/>
    <w:rsid w:val="00B64F57"/>
    <w:rsid w:val="00B802EE"/>
    <w:rsid w:val="00BA077A"/>
    <w:rsid w:val="00BA5E71"/>
    <w:rsid w:val="00BB2B16"/>
    <w:rsid w:val="00BC0B82"/>
    <w:rsid w:val="00BC242C"/>
    <w:rsid w:val="00BE1220"/>
    <w:rsid w:val="00C00BBC"/>
    <w:rsid w:val="00C03C63"/>
    <w:rsid w:val="00C06D65"/>
    <w:rsid w:val="00C076F4"/>
    <w:rsid w:val="00C2349F"/>
    <w:rsid w:val="00C54D89"/>
    <w:rsid w:val="00C83A7E"/>
    <w:rsid w:val="00CA67CA"/>
    <w:rsid w:val="00CB0652"/>
    <w:rsid w:val="00CB2F49"/>
    <w:rsid w:val="00CD24F6"/>
    <w:rsid w:val="00CD5629"/>
    <w:rsid w:val="00CE313F"/>
    <w:rsid w:val="00CE490C"/>
    <w:rsid w:val="00CE509E"/>
    <w:rsid w:val="00CF3F0C"/>
    <w:rsid w:val="00D00607"/>
    <w:rsid w:val="00D12644"/>
    <w:rsid w:val="00D624E4"/>
    <w:rsid w:val="00D66ABF"/>
    <w:rsid w:val="00DC099C"/>
    <w:rsid w:val="00DC524E"/>
    <w:rsid w:val="00DC638B"/>
    <w:rsid w:val="00DD20AE"/>
    <w:rsid w:val="00DE1A38"/>
    <w:rsid w:val="00E006FD"/>
    <w:rsid w:val="00E01F89"/>
    <w:rsid w:val="00E0640B"/>
    <w:rsid w:val="00E06F04"/>
    <w:rsid w:val="00E07F11"/>
    <w:rsid w:val="00E15C5C"/>
    <w:rsid w:val="00E2257D"/>
    <w:rsid w:val="00E35C37"/>
    <w:rsid w:val="00E52269"/>
    <w:rsid w:val="00E605DA"/>
    <w:rsid w:val="00E64923"/>
    <w:rsid w:val="00E73027"/>
    <w:rsid w:val="00E7482E"/>
    <w:rsid w:val="00E74A8C"/>
    <w:rsid w:val="00E86E3A"/>
    <w:rsid w:val="00E91DDC"/>
    <w:rsid w:val="00EA2232"/>
    <w:rsid w:val="00EC6446"/>
    <w:rsid w:val="00EE0D36"/>
    <w:rsid w:val="00F25FA8"/>
    <w:rsid w:val="00F353F4"/>
    <w:rsid w:val="00F360E5"/>
    <w:rsid w:val="00F921DB"/>
    <w:rsid w:val="00F95867"/>
    <w:rsid w:val="00F96AC6"/>
    <w:rsid w:val="00FB53BD"/>
    <w:rsid w:val="00FC1F4E"/>
    <w:rsid w:val="00FC6C67"/>
    <w:rsid w:val="00FD2C82"/>
    <w:rsid w:val="00FE4CA7"/>
    <w:rsid w:val="00FF4C9D"/>
    <w:rsid w:val="00FF7D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43A48E3"/>
  <w15:docId w15:val="{8E2CBC19-77F0-499F-8A8F-20D5C744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0E5"/>
    <w:pPr>
      <w:jc w:val="both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337"/>
    <w:pPr>
      <w:ind w:left="720"/>
      <w:contextualSpacing/>
    </w:pPr>
  </w:style>
  <w:style w:type="paragraph" w:styleId="CommentText">
    <w:name w:val="annotation text"/>
    <w:basedOn w:val="Normal"/>
    <w:uiPriority w:val="99"/>
    <w:semiHidden/>
    <w:unhideWhenUsed/>
    <w:rsid w:val="00E338F3"/>
    <w:rPr>
      <w:sz w:val="20"/>
      <w:szCs w:val="20"/>
    </w:rPr>
  </w:style>
  <w:style w:type="table" w:styleId="TableGrid">
    <w:name w:val="Table Grid"/>
    <w:basedOn w:val="TableNormal"/>
    <w:uiPriority w:val="59"/>
    <w:rsid w:val="002D72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17C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CC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714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14F9"/>
  </w:style>
  <w:style w:type="paragraph" w:styleId="Footer">
    <w:name w:val="footer"/>
    <w:basedOn w:val="Normal"/>
    <w:link w:val="FooterChar"/>
    <w:uiPriority w:val="99"/>
    <w:unhideWhenUsed/>
    <w:rsid w:val="006714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4F9"/>
  </w:style>
  <w:style w:type="paragraph" w:styleId="NoSpacing">
    <w:name w:val="No Spacing"/>
    <w:link w:val="NoSpacingChar"/>
    <w:uiPriority w:val="1"/>
    <w:qFormat/>
    <w:rsid w:val="00E605DA"/>
    <w:rPr>
      <w:rFonts w:eastAsia="Times New Roman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E605DA"/>
    <w:rPr>
      <w:rFonts w:eastAsia="Times New Roman"/>
      <w:sz w:val="22"/>
      <w:szCs w:val="22"/>
      <w:lang w:val="en-US" w:eastAsia="en-US" w:bidi="ar-SA"/>
    </w:rPr>
  </w:style>
  <w:style w:type="character" w:styleId="Hyperlink">
    <w:name w:val="Hyperlink"/>
    <w:basedOn w:val="DefaultParagraphFont"/>
    <w:unhideWhenUsed/>
    <w:rsid w:val="003959DB"/>
    <w:rPr>
      <w:color w:val="0000FF"/>
      <w:u w:val="single"/>
    </w:rPr>
  </w:style>
  <w:style w:type="character" w:styleId="Emphasis">
    <w:name w:val="Emphasis"/>
    <w:qFormat/>
    <w:rsid w:val="00707ACA"/>
    <w:rPr>
      <w:b/>
      <w:bCs/>
      <w:i w:val="0"/>
      <w:iCs w:val="0"/>
    </w:rPr>
  </w:style>
  <w:style w:type="paragraph" w:styleId="BodyText2">
    <w:name w:val="Body Text 2"/>
    <w:basedOn w:val="Normal"/>
    <w:link w:val="BodyText2Char"/>
    <w:rsid w:val="00707ACA"/>
    <w:pPr>
      <w:spacing w:after="120" w:line="480" w:lineRule="auto"/>
      <w:jc w:val="left"/>
    </w:pPr>
    <w:rPr>
      <w:rFonts w:ascii="Times New Roman" w:eastAsia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707ACA"/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1412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9A443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05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4F2287A-9643-4ECD-A1C6-A5109BDAD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emITment</Company>
  <LinksUpToDate>false</LinksUpToDate>
  <CharactersWithSpaces>1637</CharactersWithSpaces>
  <SharedDoc>false</SharedDoc>
  <HLinks>
    <vt:vector size="12" baseType="variant">
      <vt:variant>
        <vt:i4>3473520</vt:i4>
      </vt:variant>
      <vt:variant>
        <vt:i4>3</vt:i4>
      </vt:variant>
      <vt:variant>
        <vt:i4>0</vt:i4>
      </vt:variant>
      <vt:variant>
        <vt:i4>5</vt:i4>
      </vt:variant>
      <vt:variant>
        <vt:lpwstr>mailto:mary_anne.rooke@uconn.edu</vt:lpwstr>
      </vt:variant>
      <vt:variant>
        <vt:lpwstr/>
      </vt:variant>
      <vt:variant>
        <vt:i4>7602241</vt:i4>
      </vt:variant>
      <vt:variant>
        <vt:i4>0</vt:i4>
      </vt:variant>
      <vt:variant>
        <vt:i4>0</vt:i4>
      </vt:variant>
      <vt:variant>
        <vt:i4>5</vt:i4>
      </vt:variant>
      <vt:variant>
        <vt:lpwstr>mailto:MARooke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e D'Oyen</dc:creator>
  <cp:lastModifiedBy>Feeney, Margaret</cp:lastModifiedBy>
  <cp:revision>2</cp:revision>
  <cp:lastPrinted>2012-10-25T14:56:00Z</cp:lastPrinted>
  <dcterms:created xsi:type="dcterms:W3CDTF">2021-08-11T11:30:00Z</dcterms:created>
  <dcterms:modified xsi:type="dcterms:W3CDTF">2021-08-11T11:30:00Z</dcterms:modified>
</cp:coreProperties>
</file>